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2437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 por proveedor tecnológico. Presencia de proveedor en 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07:05Z</dcterms:created>
  <dcterms:modified xsi:type="dcterms:W3CDTF">2023-07-12T20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